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A0CB3" w14:textId="7AA2FC7C" w:rsidR="009C7CBF" w:rsidRDefault="009C7CBF">
      <w:r>
        <w:t xml:space="preserve">   Link for the assignment</w:t>
      </w:r>
    </w:p>
    <w:p w14:paraId="1174AD96" w14:textId="77777777" w:rsidR="009C7CBF" w:rsidRDefault="009C7CBF"/>
    <w:p w14:paraId="0755D926" w14:textId="0C36129C" w:rsidR="00984175" w:rsidRDefault="009C7CBF">
      <w:r w:rsidRPr="009C7CBF">
        <w:t>https://courses.alrodrig.com/4465/HW01.html</w:t>
      </w:r>
    </w:p>
    <w:sectPr w:rsidR="009841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zY0MTEyNTE1MjBU0lEKTi0uzszPAykwrAUA+GGnNSwAAAA="/>
  </w:docVars>
  <w:rsids>
    <w:rsidRoot w:val="009C7CBF"/>
    <w:rsid w:val="00984175"/>
    <w:rsid w:val="009C7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C4845"/>
  <w15:chartTrackingRefBased/>
  <w15:docId w15:val="{D0C76B21-C48A-4E17-AA68-3ED189B1B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gioduwa Airhunmwunde</dc:creator>
  <cp:keywords/>
  <dc:description/>
  <cp:lastModifiedBy>Osagioduwa Airhunmwunde</cp:lastModifiedBy>
  <cp:revision>1</cp:revision>
  <dcterms:created xsi:type="dcterms:W3CDTF">2022-01-17T06:05:00Z</dcterms:created>
  <dcterms:modified xsi:type="dcterms:W3CDTF">2022-01-17T06:06:00Z</dcterms:modified>
</cp:coreProperties>
</file>